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3ec084</w:t>
        </w:r>
      </w:hyperlink>
      <w:r>
        <w:t xml:space="preserve"> </w:t>
      </w:r>
      <w:r>
        <w:t xml:space="preserve">on January 2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3ec084ea920c4a2ffc6631608fbfbe21aaa073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3ec084ea920c4a2ffc6631608fbfbe21aaa073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3ec084ea920c4a2ffc6631608fbfbe21aaa073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3ec084ea920c4a2ffc6631608fbfbe21aaa073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5T00:39:30Z</dcterms:created>
  <dcterms:modified xsi:type="dcterms:W3CDTF">2023-01-25T00: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